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7E56A0" w14:textId="77777777" w:rsidR="00961553" w:rsidRDefault="00961553" w:rsidP="00961553">
      <w:pPr>
        <w:pStyle w:val="Title"/>
        <w:jc w:val="both"/>
        <w:rPr>
          <w:sz w:val="36"/>
          <w:szCs w:val="36"/>
        </w:rPr>
      </w:pPr>
    </w:p>
    <w:p w14:paraId="118A5DE2" w14:textId="77777777" w:rsidR="00961553" w:rsidRDefault="00961553" w:rsidP="00961553">
      <w:pPr>
        <w:pStyle w:val="Title"/>
        <w:jc w:val="both"/>
        <w:rPr>
          <w:sz w:val="36"/>
          <w:szCs w:val="36"/>
        </w:rPr>
      </w:pPr>
    </w:p>
    <w:p w14:paraId="35A8BCE0" w14:textId="77777777" w:rsidR="00961553" w:rsidRDefault="00961553" w:rsidP="00961553">
      <w:pPr>
        <w:pStyle w:val="Title"/>
        <w:jc w:val="both"/>
        <w:rPr>
          <w:sz w:val="36"/>
          <w:szCs w:val="36"/>
        </w:rPr>
      </w:pPr>
    </w:p>
    <w:p w14:paraId="569470BB" w14:textId="77777777" w:rsidR="00961553" w:rsidRDefault="00961553" w:rsidP="00961553">
      <w:pPr>
        <w:pStyle w:val="Title"/>
        <w:jc w:val="both"/>
        <w:rPr>
          <w:sz w:val="36"/>
          <w:szCs w:val="36"/>
        </w:rPr>
      </w:pPr>
    </w:p>
    <w:p w14:paraId="2B900E25" w14:textId="77777777" w:rsidR="00961553" w:rsidRDefault="00961553" w:rsidP="00961553">
      <w:pPr>
        <w:pStyle w:val="Title"/>
        <w:jc w:val="both"/>
        <w:rPr>
          <w:sz w:val="36"/>
          <w:szCs w:val="36"/>
        </w:rPr>
      </w:pPr>
    </w:p>
    <w:p w14:paraId="57A6EC05" w14:textId="17B59133" w:rsidR="00CA6BA6" w:rsidRDefault="00961553" w:rsidP="00961553">
      <w:r w:rsidRPr="00961553">
        <w:t>Báo cáo môn học</w:t>
      </w:r>
    </w:p>
    <w:p w14:paraId="07B7D433" w14:textId="5783C7BD" w:rsidR="00961553" w:rsidRDefault="00961553" w:rsidP="00961553">
      <w:pPr>
        <w:pStyle w:val="Title"/>
      </w:pPr>
      <w:r>
        <w:t xml:space="preserve">Thực hành </w:t>
      </w:r>
      <w:r w:rsidR="00C9136F">
        <w:t>tự động hóa và robot</w:t>
      </w:r>
    </w:p>
    <w:p w14:paraId="0883F182" w14:textId="235B45DC" w:rsidR="00961553" w:rsidRDefault="00961553" w:rsidP="00961553">
      <w:r>
        <w:t>GVHD: TS. Lương Quốc Việt</w:t>
      </w:r>
    </w:p>
    <w:p w14:paraId="73471D84" w14:textId="29D5C219" w:rsidR="00961553" w:rsidRPr="00961553" w:rsidRDefault="00961553" w:rsidP="00961553">
      <w:r>
        <w:t>Thành viên:</w:t>
      </w:r>
    </w:p>
    <w:p w14:paraId="39B95488" w14:textId="77777777" w:rsidR="000B67F3" w:rsidRDefault="000B67F3" w:rsidP="007F1499">
      <w:pPr>
        <w:spacing w:line="276" w:lineRule="auto"/>
        <w:ind w:firstLine="0"/>
        <w:jc w:val="left"/>
      </w:pPr>
      <w:r>
        <w:br w:type="page"/>
      </w:r>
    </w:p>
    <w:sdt>
      <w:sdtPr>
        <w:rPr>
          <w:rFonts w:ascii="Times New Roman" w:eastAsiaTheme="minorHAnsi" w:hAnsi="Times New Roman" w:cstheme="minorBidi"/>
          <w:b w:val="0"/>
          <w:bCs w:val="0"/>
          <w:color w:val="auto"/>
          <w:sz w:val="26"/>
          <w:szCs w:val="22"/>
        </w:rPr>
        <w:id w:val="77751117"/>
        <w:docPartObj>
          <w:docPartGallery w:val="Table of Contents"/>
          <w:docPartUnique/>
        </w:docPartObj>
      </w:sdtPr>
      <w:sdtContent>
        <w:p w14:paraId="15ECC1A5" w14:textId="77777777" w:rsidR="007F1499" w:rsidRDefault="007F1499" w:rsidP="007F1499">
          <w:pPr>
            <w:pStyle w:val="TOCHeading"/>
            <w:jc w:val="center"/>
          </w:pPr>
          <w:r>
            <w:t>Mục lục</w:t>
          </w:r>
        </w:p>
        <w:p w14:paraId="5240AF42" w14:textId="30822CAB" w:rsidR="00C9136F" w:rsidRDefault="007F1499">
          <w:pPr>
            <w:pStyle w:val="TOC1"/>
            <w:tabs>
              <w:tab w:val="left" w:pos="2018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6171110" w:history="1">
            <w:r w:rsidR="00C9136F" w:rsidRPr="00DA66A0">
              <w:rPr>
                <w:rStyle w:val="Hyperlink"/>
                <w:noProof/>
              </w:rPr>
              <w:t>Chương I.</w:t>
            </w:r>
            <w:r w:rsidR="00C9136F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="00C9136F" w:rsidRPr="00DA66A0">
              <w:rPr>
                <w:rStyle w:val="Hyperlink"/>
                <w:noProof/>
              </w:rPr>
              <w:t>Tổng quan</w:t>
            </w:r>
            <w:r w:rsidR="00C9136F">
              <w:rPr>
                <w:noProof/>
                <w:webHidden/>
              </w:rPr>
              <w:tab/>
            </w:r>
            <w:r w:rsidR="00C9136F">
              <w:rPr>
                <w:noProof/>
                <w:webHidden/>
              </w:rPr>
              <w:fldChar w:fldCharType="begin"/>
            </w:r>
            <w:r w:rsidR="00C9136F">
              <w:rPr>
                <w:noProof/>
                <w:webHidden/>
              </w:rPr>
              <w:instrText xml:space="preserve"> PAGEREF _Toc206171110 \h </w:instrText>
            </w:r>
            <w:r w:rsidR="00C9136F">
              <w:rPr>
                <w:noProof/>
                <w:webHidden/>
              </w:rPr>
            </w:r>
            <w:r w:rsidR="00C9136F">
              <w:rPr>
                <w:noProof/>
                <w:webHidden/>
              </w:rPr>
              <w:fldChar w:fldCharType="separate"/>
            </w:r>
            <w:r w:rsidR="00C9136F">
              <w:rPr>
                <w:noProof/>
                <w:webHidden/>
              </w:rPr>
              <w:t>3</w:t>
            </w:r>
            <w:r w:rsidR="00C9136F">
              <w:rPr>
                <w:noProof/>
                <w:webHidden/>
              </w:rPr>
              <w:fldChar w:fldCharType="end"/>
            </w:r>
          </w:hyperlink>
        </w:p>
        <w:p w14:paraId="1690529E" w14:textId="33846806" w:rsidR="00C9136F" w:rsidRDefault="00C9136F">
          <w:pPr>
            <w:pStyle w:val="TOC1"/>
            <w:tabs>
              <w:tab w:val="left" w:pos="2105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206171111" w:history="1">
            <w:r w:rsidRPr="00DA66A0">
              <w:rPr>
                <w:rStyle w:val="Hyperlink"/>
                <w:noProof/>
              </w:rPr>
              <w:t>Chương II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A66A0">
              <w:rPr>
                <w:rStyle w:val="Hyperlink"/>
                <w:noProof/>
              </w:rPr>
              <w:t>Nguyên lý hoạt độ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171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E307F" w14:textId="416D25FA" w:rsidR="00C9136F" w:rsidRDefault="00C9136F">
          <w:pPr>
            <w:pStyle w:val="TOC1"/>
            <w:tabs>
              <w:tab w:val="left" w:pos="2192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206171112" w:history="1">
            <w:r w:rsidRPr="00DA66A0">
              <w:rPr>
                <w:rStyle w:val="Hyperlink"/>
                <w:noProof/>
              </w:rPr>
              <w:t>Chương III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A66A0">
              <w:rPr>
                <w:rStyle w:val="Hyperlink"/>
                <w:noProof/>
              </w:rPr>
              <w:t>Thiết kế giao diện điều khiể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171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573B59" w14:textId="01FFC5B1" w:rsidR="00C9136F" w:rsidRDefault="00C9136F">
          <w:pPr>
            <w:pStyle w:val="TOC1"/>
            <w:tabs>
              <w:tab w:val="left" w:pos="2206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206171113" w:history="1">
            <w:r w:rsidRPr="00DA66A0">
              <w:rPr>
                <w:rStyle w:val="Hyperlink"/>
                <w:noProof/>
              </w:rPr>
              <w:t>Chương IV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A66A0">
              <w:rPr>
                <w:rStyle w:val="Hyperlink"/>
                <w:noProof/>
              </w:rPr>
              <w:t>Sơ đồ giải thuật điều khiển rô bố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171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C9C8D" w14:textId="2C1D463A" w:rsidR="00C9136F" w:rsidRDefault="00C9136F">
          <w:pPr>
            <w:pStyle w:val="TOC1"/>
            <w:tabs>
              <w:tab w:val="left" w:pos="212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206171114" w:history="1">
            <w:r w:rsidRPr="00DA66A0">
              <w:rPr>
                <w:rStyle w:val="Hyperlink"/>
                <w:noProof/>
              </w:rPr>
              <w:t>Chương V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A66A0">
              <w:rPr>
                <w:rStyle w:val="Hyperlink"/>
                <w:noProof/>
              </w:rPr>
              <w:t>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171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E912E" w14:textId="1D068161" w:rsidR="00C9136F" w:rsidRDefault="00C9136F">
          <w:pPr>
            <w:pStyle w:val="TOC1"/>
            <w:tabs>
              <w:tab w:val="left" w:pos="2206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206171115" w:history="1">
            <w:r w:rsidRPr="00DA66A0">
              <w:rPr>
                <w:rStyle w:val="Hyperlink"/>
                <w:noProof/>
              </w:rPr>
              <w:t>Chương VI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DA66A0">
              <w:rPr>
                <w:rStyle w:val="Hyperlink"/>
                <w:noProof/>
              </w:rPr>
              <w:t>Kết luậ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171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48840" w14:textId="5A215B8A" w:rsidR="00C9136F" w:rsidRDefault="00C9136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206171116" w:history="1">
            <w:r w:rsidRPr="00DA66A0">
              <w:rPr>
                <w:rStyle w:val="Hyperlink"/>
                <w:noProof/>
              </w:rPr>
              <w:t>Phụ lục.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171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BC05D" w14:textId="3E5E6B5D" w:rsidR="00C9136F" w:rsidRDefault="00C9136F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14:ligatures w14:val="standardContextual"/>
            </w:rPr>
          </w:pPr>
          <w:hyperlink w:anchor="_Toc206171117" w:history="1">
            <w:r w:rsidRPr="00DA66A0">
              <w:rPr>
                <w:rStyle w:val="Hyperlink"/>
                <w:noProof/>
              </w:rPr>
              <w:t>Trích dẫ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6171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B3ADA7" w14:textId="27AF83B5" w:rsidR="007F1499" w:rsidRDefault="007F1499">
          <w:r>
            <w:fldChar w:fldCharType="end"/>
          </w:r>
        </w:p>
      </w:sdtContent>
    </w:sdt>
    <w:p w14:paraId="1119A8E0" w14:textId="77777777" w:rsidR="000B67F3" w:rsidRDefault="000B67F3" w:rsidP="007F1499">
      <w:pPr>
        <w:spacing w:line="276" w:lineRule="auto"/>
        <w:ind w:firstLine="0"/>
        <w:jc w:val="left"/>
      </w:pPr>
      <w:r>
        <w:br w:type="page"/>
      </w:r>
    </w:p>
    <w:p w14:paraId="20705E9C" w14:textId="77777777" w:rsidR="00F90447" w:rsidRDefault="000B67F3" w:rsidP="007F1499">
      <w:pPr>
        <w:pStyle w:val="Heading1"/>
      </w:pPr>
      <w:bookmarkStart w:id="0" w:name="_Toc206171110"/>
      <w:r>
        <w:lastRenderedPageBreak/>
        <w:t>Tổng quan</w:t>
      </w:r>
      <w:bookmarkEnd w:id="0"/>
    </w:p>
    <w:p w14:paraId="11EA5A38" w14:textId="701B0B58" w:rsidR="00CA35FB" w:rsidRDefault="00961553" w:rsidP="00BA54ED">
      <w:r>
        <w:t>Giới thiệu sơ lược về rô bốt?</w:t>
      </w:r>
    </w:p>
    <w:p w14:paraId="66A9DFBF" w14:textId="7286AFDC" w:rsidR="00961553" w:rsidRDefault="00C9136F" w:rsidP="00BA54ED">
      <w:r>
        <w:t>Mục tiêu cần đạt của bài thực hành?</w:t>
      </w:r>
    </w:p>
    <w:p w14:paraId="4B2C2173" w14:textId="7C870F33" w:rsidR="00C9136F" w:rsidRPr="00CA35FB" w:rsidRDefault="00C9136F" w:rsidP="00BA54ED"/>
    <w:p w14:paraId="6693DE1F" w14:textId="77777777" w:rsidR="000B67F3" w:rsidRDefault="000B67F3" w:rsidP="007F1499">
      <w:pPr>
        <w:spacing w:line="276" w:lineRule="auto"/>
        <w:ind w:firstLine="0"/>
        <w:jc w:val="left"/>
      </w:pPr>
      <w:r>
        <w:br w:type="page"/>
      </w:r>
    </w:p>
    <w:p w14:paraId="51BD4BEA" w14:textId="77777777" w:rsidR="000B67F3" w:rsidRDefault="000B67F3" w:rsidP="007F1499">
      <w:pPr>
        <w:pStyle w:val="Heading1"/>
      </w:pPr>
      <w:bookmarkStart w:id="1" w:name="_Toc206171111"/>
      <w:r>
        <w:lastRenderedPageBreak/>
        <w:t>Nguyên lý hoạt động</w:t>
      </w:r>
      <w:bookmarkEnd w:id="1"/>
    </w:p>
    <w:p w14:paraId="44E8055E" w14:textId="77777777" w:rsidR="00961553" w:rsidRDefault="00961553" w:rsidP="00961553">
      <w:r>
        <w:t>Về kết cấu cơ khí: Rô bốt bao nhiêu bậc tự do? Bao nhiêu khâu khớp? kích thước như thế nào?</w:t>
      </w:r>
    </w:p>
    <w:p w14:paraId="1422BD3E" w14:textId="77777777" w:rsidR="00961553" w:rsidRDefault="00961553" w:rsidP="00961553">
      <w:r>
        <w:t>Về phần điện-điện tử: Động cơ sử dụng là động cơ gì? Làm sao điều khiển rô bốt?</w:t>
      </w:r>
    </w:p>
    <w:p w14:paraId="13C2C20D" w14:textId="77777777" w:rsidR="00961553" w:rsidRDefault="00961553" w:rsidP="00961553">
      <w:r>
        <w:t>Về phần truyền thông: Làm sao điều khiển được rô bốt?</w:t>
      </w:r>
    </w:p>
    <w:p w14:paraId="66162520" w14:textId="7EE2520E" w:rsidR="000B67F3" w:rsidRDefault="000B67F3" w:rsidP="00C9136F">
      <w:pPr>
        <w:spacing w:line="276" w:lineRule="auto"/>
        <w:ind w:firstLine="0"/>
      </w:pPr>
      <w:r>
        <w:br w:type="page"/>
      </w:r>
    </w:p>
    <w:p w14:paraId="7A9B23A6" w14:textId="6E64CD5D" w:rsidR="000B67F3" w:rsidRDefault="000B67F3" w:rsidP="007F1499">
      <w:pPr>
        <w:pStyle w:val="Heading1"/>
      </w:pPr>
      <w:bookmarkStart w:id="2" w:name="_Toc206171112"/>
      <w:r>
        <w:lastRenderedPageBreak/>
        <w:t xml:space="preserve">Thiết kế </w:t>
      </w:r>
      <w:r w:rsidR="00961553">
        <w:t>giao diện điều khiển</w:t>
      </w:r>
      <w:bookmarkEnd w:id="2"/>
    </w:p>
    <w:p w14:paraId="2CB38E24" w14:textId="74D46FA7" w:rsidR="00CA35FB" w:rsidRDefault="00C9136F" w:rsidP="007F1499">
      <w:pPr>
        <w:spacing w:line="276" w:lineRule="auto"/>
        <w:ind w:firstLine="0"/>
        <w:jc w:val="left"/>
      </w:pPr>
      <w:r>
        <w:t>Trình bày giao diện điều khiển</w:t>
      </w:r>
    </w:p>
    <w:p w14:paraId="15BD112F" w14:textId="77777777" w:rsidR="000B67F3" w:rsidRDefault="000B67F3" w:rsidP="007F1499">
      <w:pPr>
        <w:spacing w:line="276" w:lineRule="auto"/>
        <w:ind w:firstLine="0"/>
        <w:jc w:val="left"/>
      </w:pPr>
      <w:r>
        <w:br w:type="page"/>
      </w:r>
    </w:p>
    <w:p w14:paraId="1148EAA7" w14:textId="61D7F219" w:rsidR="000B67F3" w:rsidRDefault="00961553" w:rsidP="007F1499">
      <w:pPr>
        <w:pStyle w:val="Heading1"/>
      </w:pPr>
      <w:bookmarkStart w:id="3" w:name="_Toc206171113"/>
      <w:r>
        <w:lastRenderedPageBreak/>
        <w:t>Sơ đồ giải thuật điều khiển rô bốt</w:t>
      </w:r>
      <w:bookmarkEnd w:id="3"/>
    </w:p>
    <w:p w14:paraId="355ED373" w14:textId="7A2DDAB1" w:rsidR="000B67F3" w:rsidRDefault="000B67F3" w:rsidP="007F1499">
      <w:pPr>
        <w:spacing w:line="276" w:lineRule="auto"/>
        <w:ind w:firstLine="0"/>
        <w:jc w:val="left"/>
      </w:pPr>
      <w:r>
        <w:br w:type="page"/>
      </w:r>
    </w:p>
    <w:p w14:paraId="11E2A0E5" w14:textId="77777777" w:rsidR="000B67F3" w:rsidRDefault="000B67F3" w:rsidP="007F1499">
      <w:pPr>
        <w:pStyle w:val="Heading1"/>
      </w:pPr>
      <w:bookmarkStart w:id="4" w:name="_Toc206171114"/>
      <w:r>
        <w:lastRenderedPageBreak/>
        <w:t>Kết quả</w:t>
      </w:r>
      <w:bookmarkEnd w:id="4"/>
    </w:p>
    <w:p w14:paraId="3E433AEC" w14:textId="346F852C" w:rsidR="000B67F3" w:rsidRDefault="000B67F3" w:rsidP="007F1499">
      <w:pPr>
        <w:spacing w:line="276" w:lineRule="auto"/>
        <w:ind w:firstLine="0"/>
        <w:jc w:val="left"/>
      </w:pPr>
      <w:r>
        <w:br w:type="page"/>
      </w:r>
    </w:p>
    <w:p w14:paraId="34383F62" w14:textId="77777777" w:rsidR="000B67F3" w:rsidRDefault="000B67F3" w:rsidP="007F1499">
      <w:pPr>
        <w:pStyle w:val="Heading1"/>
      </w:pPr>
      <w:bookmarkStart w:id="5" w:name="_Toc206171115"/>
      <w:r>
        <w:lastRenderedPageBreak/>
        <w:t>Kết luận</w:t>
      </w:r>
      <w:bookmarkEnd w:id="5"/>
    </w:p>
    <w:p w14:paraId="6CE46FA9" w14:textId="77777777" w:rsidR="000B67F3" w:rsidRDefault="000B67F3" w:rsidP="007F1499">
      <w:pPr>
        <w:spacing w:line="276" w:lineRule="auto"/>
        <w:ind w:firstLine="0"/>
        <w:jc w:val="left"/>
      </w:pPr>
      <w:r>
        <w:br w:type="page"/>
      </w:r>
    </w:p>
    <w:p w14:paraId="129C972A" w14:textId="6B82B9BD" w:rsidR="000B67F3" w:rsidRDefault="000B67F3" w:rsidP="007F1499">
      <w:pPr>
        <w:pStyle w:val="Heading1"/>
        <w:numPr>
          <w:ilvl w:val="0"/>
          <w:numId w:val="0"/>
        </w:numPr>
        <w:ind w:left="720"/>
      </w:pPr>
      <w:bookmarkStart w:id="6" w:name="_Toc206171116"/>
      <w:r>
        <w:lastRenderedPageBreak/>
        <w:t>Phụ lục</w:t>
      </w:r>
      <w:r w:rsidR="00961553">
        <w:t>. Code</w:t>
      </w:r>
      <w:bookmarkEnd w:id="6"/>
      <w:r w:rsidR="00FA7581">
        <w:t xml:space="preserve"> nếu có</w:t>
      </w:r>
    </w:p>
    <w:p w14:paraId="1C5FE7F9" w14:textId="77777777" w:rsidR="000B67F3" w:rsidRDefault="000B67F3" w:rsidP="007F1499">
      <w:pPr>
        <w:spacing w:line="276" w:lineRule="auto"/>
        <w:ind w:firstLine="0"/>
        <w:jc w:val="left"/>
      </w:pPr>
      <w:r>
        <w:br w:type="page"/>
      </w:r>
    </w:p>
    <w:p w14:paraId="2652FA66" w14:textId="75DA1E24" w:rsidR="000B67F3" w:rsidRPr="000B67F3" w:rsidRDefault="000B67F3" w:rsidP="007F1499">
      <w:pPr>
        <w:pStyle w:val="Heading1"/>
        <w:numPr>
          <w:ilvl w:val="0"/>
          <w:numId w:val="0"/>
        </w:numPr>
        <w:ind w:left="720"/>
      </w:pPr>
      <w:bookmarkStart w:id="7" w:name="_Toc206171117"/>
      <w:r>
        <w:lastRenderedPageBreak/>
        <w:t>Trích dẫn</w:t>
      </w:r>
      <w:bookmarkEnd w:id="7"/>
      <w:r w:rsidR="00FA7581">
        <w:t xml:space="preserve"> (nếu có)</w:t>
      </w:r>
    </w:p>
    <w:sdt>
      <w:sdtPr>
        <w:rPr>
          <w:b w:val="0"/>
          <w:bCs w:val="0"/>
        </w:rPr>
        <w:id w:val="111145805"/>
        <w:bibliography/>
      </w:sdtPr>
      <w:sdtEndPr>
        <w:rPr>
          <w:rFonts w:eastAsiaTheme="minorHAnsi" w:cstheme="minorBidi"/>
          <w:sz w:val="26"/>
          <w:szCs w:val="22"/>
        </w:rPr>
      </w:sdtEndPr>
      <w:sdtContent>
        <w:sdt>
          <w:sdtPr>
            <w:rPr>
              <w:rFonts w:eastAsiaTheme="minorHAnsi" w:cstheme="minorBidi"/>
              <w:b w:val="0"/>
              <w:bCs w:val="0"/>
              <w:sz w:val="26"/>
              <w:szCs w:val="22"/>
            </w:rPr>
            <w:id w:val="77751121"/>
            <w:docPartObj>
              <w:docPartGallery w:val="Bibliographies"/>
              <w:docPartUnique/>
            </w:docPartObj>
          </w:sdtPr>
          <w:sdtContent>
            <w:p w14:paraId="585CE4B5" w14:textId="1BC475FF" w:rsidR="00C9136F" w:rsidRDefault="00C9136F" w:rsidP="00C9136F">
              <w:pPr>
                <w:pStyle w:val="Heading1"/>
                <w:numPr>
                  <w:ilvl w:val="0"/>
                  <w:numId w:val="0"/>
                </w:numPr>
              </w:pPr>
            </w:p>
            <w:p w14:paraId="7BAC4059" w14:textId="7DA05E47" w:rsidR="009B32A7" w:rsidRDefault="00000000" w:rsidP="00BB70EB"/>
          </w:sdtContent>
        </w:sdt>
      </w:sdtContent>
    </w:sdt>
    <w:p w14:paraId="1A2D88E6" w14:textId="77777777" w:rsidR="000B67F3" w:rsidRPr="000B67F3" w:rsidRDefault="000B67F3" w:rsidP="007F1499">
      <w:pPr>
        <w:jc w:val="left"/>
      </w:pPr>
    </w:p>
    <w:sectPr w:rsidR="000B67F3" w:rsidRPr="000B67F3" w:rsidSect="00CA6B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6A39C4"/>
    <w:multiLevelType w:val="hybridMultilevel"/>
    <w:tmpl w:val="9BAA3396"/>
    <w:lvl w:ilvl="0" w:tplc="868AC6E0">
      <w:start w:val="1"/>
      <w:numFmt w:val="upperRoman"/>
      <w:pStyle w:val="Heading1"/>
      <w:lvlText w:val="Chương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135CF"/>
    <w:multiLevelType w:val="hybridMultilevel"/>
    <w:tmpl w:val="316EA1D6"/>
    <w:lvl w:ilvl="0" w:tplc="220A5744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0922144">
    <w:abstractNumId w:val="0"/>
  </w:num>
  <w:num w:numId="2" w16cid:durableId="53554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YwMDY3szA2MTc3MzZR0lEKTi0uzszPAykwqgUAja2WCSwAAAA="/>
  </w:docVars>
  <w:rsids>
    <w:rsidRoot w:val="005B4F94"/>
    <w:rsid w:val="000B67F3"/>
    <w:rsid w:val="000E52D6"/>
    <w:rsid w:val="003620FD"/>
    <w:rsid w:val="005B4F94"/>
    <w:rsid w:val="00601BC6"/>
    <w:rsid w:val="007E0E80"/>
    <w:rsid w:val="007F1499"/>
    <w:rsid w:val="00861266"/>
    <w:rsid w:val="00873CF5"/>
    <w:rsid w:val="00961553"/>
    <w:rsid w:val="009B32A7"/>
    <w:rsid w:val="00B613DD"/>
    <w:rsid w:val="00BA54ED"/>
    <w:rsid w:val="00BB70EB"/>
    <w:rsid w:val="00C9136F"/>
    <w:rsid w:val="00CA35FB"/>
    <w:rsid w:val="00CA6BA6"/>
    <w:rsid w:val="00E8340F"/>
    <w:rsid w:val="00F90447"/>
    <w:rsid w:val="00FA7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95B00"/>
  <w15:docId w15:val="{517B225F-1B99-4886-88D4-6F26DCE083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0447"/>
    <w:pPr>
      <w:spacing w:line="360" w:lineRule="auto"/>
      <w:ind w:firstLine="720"/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0447"/>
    <w:pPr>
      <w:keepNext/>
      <w:keepLines/>
      <w:numPr>
        <w:numId w:val="1"/>
      </w:numPr>
      <w:spacing w:before="120" w:after="120"/>
      <w:jc w:val="left"/>
      <w:outlineLvl w:val="0"/>
    </w:pPr>
    <w:rPr>
      <w:rFonts w:eastAsiaTheme="majorEastAsia" w:cstheme="majorBid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90447"/>
    <w:pPr>
      <w:pBdr>
        <w:bottom w:val="single" w:sz="8" w:space="4" w:color="4F81BD" w:themeColor="accent1"/>
      </w:pBdr>
      <w:spacing w:before="480" w:after="1320" w:line="240" w:lineRule="auto"/>
      <w:contextualSpacing/>
      <w:jc w:val="center"/>
    </w:pPr>
    <w:rPr>
      <w:rFonts w:eastAsiaTheme="majorEastAsia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90447"/>
    <w:rPr>
      <w:rFonts w:ascii="Times New Roman" w:eastAsiaTheme="majorEastAsia" w:hAnsi="Times New Roman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F90447"/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B67F3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color w:val="365F91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B67F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B67F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7F149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7F149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35FB"/>
    <w:pPr>
      <w:ind w:left="720"/>
      <w:contextualSpacing/>
    </w:pPr>
  </w:style>
  <w:style w:type="table" w:styleId="TableGrid">
    <w:name w:val="Table Grid"/>
    <w:basedOn w:val="TableNormal"/>
    <w:uiPriority w:val="59"/>
    <w:rsid w:val="00CA35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9B32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KIT24</b:Tag>
    <b:SourceType>InternetSite</b:SourceType>
    <b:Guid>{15B81D84-DA75-4076-B93A-5A0E5982F8B4}</b:Guid>
    <b:LCID>0</b:LCID>
    <b:Title>Arduino</b:Title>
    <b:InternetSiteTitle>Arduino</b:InternetSiteTitle>
    <b:YearAccessed>2024</b:YearAccessed>
    <b:MonthAccessed>10</b:MonthAccessed>
    <b:DayAccessed>10</b:DayAccessed>
    <b:URL>https://www.arduino.cc/</b:URL>
    <b:RefOrder>1</b:RefOrder>
  </b:Source>
  <b:Source>
    <b:Tag>Con24</b:Tag>
    <b:SourceType>InternetSite</b:SourceType>
    <b:Guid>{0911DAD1-1AC6-4704-B00E-67C0A902EA44}</b:Guid>
    <b:LCID>0</b:LCID>
    <b:Title>Control DC motor</b:Title>
    <b:InternetSiteTitle>Control DC motor</b:InternetSiteTitle>
    <b:YearAccessed>2024</b:YearAccessed>
    <b:MonthAccessed>10</b:MonthAccessed>
    <b:DayAccessed>10</b:DayAccessed>
    <b:URL>https://docs.arduino.cc/tutorials/motor-shield-rev3/msr3-controlling-dc-motor/</b:URL>
    <b:RefOrder>2</b:RefOrder>
  </b:Source>
</b:Sources>
</file>

<file path=customXml/itemProps1.xml><?xml version="1.0" encoding="utf-8"?>
<ds:datastoreItem xmlns:ds="http://schemas.openxmlformats.org/officeDocument/2006/customXml" ds:itemID="{C88182E6-8436-4901-A56B-87E2075F4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0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qviet</dc:creator>
  <cp:lastModifiedBy>Lương Quốc Việt</cp:lastModifiedBy>
  <cp:revision>14</cp:revision>
  <dcterms:created xsi:type="dcterms:W3CDTF">2024-10-10T03:16:00Z</dcterms:created>
  <dcterms:modified xsi:type="dcterms:W3CDTF">2025-08-15T10:26:00Z</dcterms:modified>
</cp:coreProperties>
</file>